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FF9B6C5" w14:textId="77777777" w:rsidR="005B1E38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3. Write an SQL query to show only odd rows from a table.</w:t>
      </w:r>
    </w:p>
    <w:p w14:paraId="00F3977E" w14:textId="77777777" w:rsidR="00231210" w:rsidRDefault="00231210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680EE2F" w14:textId="77777777" w:rsidR="00231210" w:rsidRPr="00231210" w:rsidRDefault="00231210" w:rsidP="0023121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231210">
        <w:rPr>
          <w:b w:val="0"/>
          <w:bCs w:val="0"/>
          <w:color w:val="444444"/>
          <w:spacing w:val="3"/>
        </w:rPr>
        <w:t xml:space="preserve">WITH </w:t>
      </w:r>
      <w:proofErr w:type="spellStart"/>
      <w:r w:rsidRPr="00231210">
        <w:rPr>
          <w:b w:val="0"/>
          <w:bCs w:val="0"/>
          <w:color w:val="444444"/>
          <w:spacing w:val="3"/>
        </w:rPr>
        <w:t>NumberedRows</w:t>
      </w:r>
      <w:proofErr w:type="spellEnd"/>
      <w:r w:rsidRPr="00231210">
        <w:rPr>
          <w:b w:val="0"/>
          <w:bCs w:val="0"/>
          <w:color w:val="444444"/>
          <w:spacing w:val="3"/>
        </w:rPr>
        <w:t xml:space="preserve"> AS (</w:t>
      </w:r>
    </w:p>
    <w:p w14:paraId="2B3E6C4C" w14:textId="77777777" w:rsidR="00231210" w:rsidRPr="00231210" w:rsidRDefault="00231210" w:rsidP="0023121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231210">
        <w:rPr>
          <w:b w:val="0"/>
          <w:bCs w:val="0"/>
          <w:color w:val="444444"/>
          <w:spacing w:val="3"/>
        </w:rPr>
        <w:t xml:space="preserve">    SELECT *, ROW_</w:t>
      </w:r>
      <w:proofErr w:type="gramStart"/>
      <w:r w:rsidRPr="00231210">
        <w:rPr>
          <w:b w:val="0"/>
          <w:bCs w:val="0"/>
          <w:color w:val="444444"/>
          <w:spacing w:val="3"/>
        </w:rPr>
        <w:t>NUMBER(</w:t>
      </w:r>
      <w:proofErr w:type="gramEnd"/>
      <w:r w:rsidRPr="00231210">
        <w:rPr>
          <w:b w:val="0"/>
          <w:bCs w:val="0"/>
          <w:color w:val="444444"/>
          <w:spacing w:val="3"/>
        </w:rPr>
        <w:t xml:space="preserve">) OVER (ORDER BY (SELECT 1)) AS </w:t>
      </w:r>
      <w:proofErr w:type="spellStart"/>
      <w:r w:rsidRPr="00231210">
        <w:rPr>
          <w:b w:val="0"/>
          <w:bCs w:val="0"/>
          <w:color w:val="444444"/>
          <w:spacing w:val="3"/>
        </w:rPr>
        <w:t>row_num</w:t>
      </w:r>
      <w:proofErr w:type="spellEnd"/>
    </w:p>
    <w:p w14:paraId="14CD76AE" w14:textId="77777777" w:rsidR="00231210" w:rsidRPr="00231210" w:rsidRDefault="00231210" w:rsidP="0023121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231210">
        <w:rPr>
          <w:b w:val="0"/>
          <w:bCs w:val="0"/>
          <w:color w:val="444444"/>
          <w:spacing w:val="3"/>
        </w:rPr>
        <w:t xml:space="preserve">    FROM </w:t>
      </w:r>
      <w:proofErr w:type="spellStart"/>
      <w:r w:rsidRPr="00231210">
        <w:rPr>
          <w:b w:val="0"/>
          <w:bCs w:val="0"/>
          <w:color w:val="444444"/>
          <w:spacing w:val="3"/>
        </w:rPr>
        <w:t>YourTable</w:t>
      </w:r>
      <w:proofErr w:type="spellEnd"/>
    </w:p>
    <w:p w14:paraId="294EA73C" w14:textId="77777777" w:rsidR="00231210" w:rsidRPr="00231210" w:rsidRDefault="00231210" w:rsidP="0023121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231210">
        <w:rPr>
          <w:b w:val="0"/>
          <w:bCs w:val="0"/>
          <w:color w:val="444444"/>
          <w:spacing w:val="3"/>
        </w:rPr>
        <w:t>)</w:t>
      </w:r>
    </w:p>
    <w:p w14:paraId="49728136" w14:textId="77777777" w:rsidR="00231210" w:rsidRPr="00231210" w:rsidRDefault="00231210" w:rsidP="0023121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231210">
        <w:rPr>
          <w:b w:val="0"/>
          <w:bCs w:val="0"/>
          <w:color w:val="444444"/>
          <w:spacing w:val="3"/>
        </w:rPr>
        <w:t>SELECT *</w:t>
      </w:r>
    </w:p>
    <w:p w14:paraId="48D3DB58" w14:textId="77777777" w:rsidR="00231210" w:rsidRPr="00231210" w:rsidRDefault="00231210" w:rsidP="00231210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231210">
        <w:rPr>
          <w:b w:val="0"/>
          <w:bCs w:val="0"/>
          <w:color w:val="444444"/>
          <w:spacing w:val="3"/>
        </w:rPr>
        <w:t xml:space="preserve">FROM </w:t>
      </w:r>
      <w:proofErr w:type="spellStart"/>
      <w:r w:rsidRPr="00231210">
        <w:rPr>
          <w:b w:val="0"/>
          <w:bCs w:val="0"/>
          <w:color w:val="444444"/>
          <w:spacing w:val="3"/>
        </w:rPr>
        <w:t>NumberedRows</w:t>
      </w:r>
      <w:proofErr w:type="spellEnd"/>
    </w:p>
    <w:p w14:paraId="657B2CA3" w14:textId="029299F0" w:rsidR="00231210" w:rsidRDefault="00231210" w:rsidP="002312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231210">
        <w:rPr>
          <w:b w:val="0"/>
          <w:bCs w:val="0"/>
          <w:color w:val="444444"/>
          <w:spacing w:val="3"/>
        </w:rPr>
        <w:t xml:space="preserve">WHERE </w:t>
      </w:r>
      <w:proofErr w:type="spellStart"/>
      <w:r w:rsidRPr="00231210">
        <w:rPr>
          <w:b w:val="0"/>
          <w:bCs w:val="0"/>
          <w:color w:val="444444"/>
          <w:spacing w:val="3"/>
        </w:rPr>
        <w:t>row_num</w:t>
      </w:r>
      <w:proofErr w:type="spellEnd"/>
      <w:r w:rsidRPr="00231210">
        <w:rPr>
          <w:b w:val="0"/>
          <w:bCs w:val="0"/>
          <w:color w:val="444444"/>
          <w:spacing w:val="3"/>
        </w:rPr>
        <w:t xml:space="preserve"> % 2 &lt;&gt; 0;</w:t>
      </w:r>
    </w:p>
    <w:p w14:paraId="19508EC4" w14:textId="77777777" w:rsidR="00231210" w:rsidRPr="007A1BB7" w:rsidRDefault="00231210" w:rsidP="00231210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9E5862C" w14:textId="77777777" w:rsidR="005B1E38" w:rsidRPr="007A1BB7" w:rsidRDefault="005B1E38" w:rsidP="005B1E3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4. Write an SQL query to clone a new table from another table.</w:t>
      </w:r>
    </w:p>
    <w:p w14:paraId="19F8298A" w14:textId="0FE3EA9A" w:rsidR="00231210" w:rsidRDefault="00231210" w:rsidP="00231210">
      <w:proofErr w:type="spellStart"/>
      <w:r>
        <w:t>Sql</w:t>
      </w:r>
      <w:proofErr w:type="spellEnd"/>
      <w:r>
        <w:t xml:space="preserve"> </w:t>
      </w:r>
      <w:proofErr w:type="gramStart"/>
      <w:r>
        <w:t>server :</w:t>
      </w:r>
      <w:proofErr w:type="gramEnd"/>
    </w:p>
    <w:p w14:paraId="3AFF3E6B" w14:textId="77777777" w:rsidR="00231210" w:rsidRDefault="00231210" w:rsidP="00231210">
      <w:r>
        <w:t>SELECT *</w:t>
      </w:r>
    </w:p>
    <w:p w14:paraId="6D0A52AE" w14:textId="77777777" w:rsidR="00231210" w:rsidRDefault="00231210" w:rsidP="00231210">
      <w:r>
        <w:t xml:space="preserve">INTO </w:t>
      </w:r>
      <w:proofErr w:type="spellStart"/>
      <w:r>
        <w:t>NewTable</w:t>
      </w:r>
      <w:proofErr w:type="spellEnd"/>
    </w:p>
    <w:p w14:paraId="20176EAF" w14:textId="4012C5D0" w:rsidR="00231210" w:rsidRDefault="00231210" w:rsidP="00231210">
      <w:r>
        <w:t xml:space="preserve">FROM </w:t>
      </w:r>
      <w:proofErr w:type="spellStart"/>
      <w:r>
        <w:t>ExistingTable</w:t>
      </w:r>
      <w:proofErr w:type="spellEnd"/>
      <w:r>
        <w:t>;</w:t>
      </w:r>
    </w:p>
    <w:p w14:paraId="7CE33E97" w14:textId="77777777" w:rsidR="00231210" w:rsidRDefault="00231210" w:rsidP="00231210"/>
    <w:p w14:paraId="1CC50A1B" w14:textId="2E30C2A3" w:rsidR="00231210" w:rsidRDefault="00231210" w:rsidP="00231210">
      <w:r>
        <w:t>Other way</w:t>
      </w:r>
    </w:p>
    <w:p w14:paraId="536C1AFA" w14:textId="77777777" w:rsidR="00231210" w:rsidRDefault="00231210" w:rsidP="00231210"/>
    <w:p w14:paraId="5216375C" w14:textId="77777777" w:rsidR="00231210" w:rsidRDefault="00231210" w:rsidP="00231210">
      <w:r>
        <w:t xml:space="preserve">CREATE TABLE </w:t>
      </w:r>
      <w:proofErr w:type="spellStart"/>
      <w:r>
        <w:t>NewTable</w:t>
      </w:r>
      <w:proofErr w:type="spellEnd"/>
      <w:r>
        <w:t xml:space="preserve"> AS</w:t>
      </w:r>
    </w:p>
    <w:p w14:paraId="3956B244" w14:textId="77777777" w:rsidR="00231210" w:rsidRDefault="00231210" w:rsidP="00231210">
      <w:r>
        <w:t>SELECT *</w:t>
      </w:r>
    </w:p>
    <w:p w14:paraId="70FFE64D" w14:textId="4E01BF7B" w:rsidR="00231210" w:rsidRDefault="00231210" w:rsidP="00231210">
      <w:r>
        <w:t xml:space="preserve">FROM </w:t>
      </w:r>
      <w:proofErr w:type="spellStart"/>
      <w:r>
        <w:t>ExistingTable</w:t>
      </w:r>
      <w:proofErr w:type="spellEnd"/>
      <w:r>
        <w:t>;</w:t>
      </w:r>
    </w:p>
    <w:sectPr w:rsidR="0023121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S0NDGwMLQwNjFX0lEKTi0uzszPAykwrAUAMZgw2CwAAAA="/>
  </w:docVars>
  <w:rsids>
    <w:rsidRoot w:val="00842071"/>
    <w:rsid w:val="00231210"/>
    <w:rsid w:val="005B1E38"/>
    <w:rsid w:val="00842071"/>
    <w:rsid w:val="008F1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5A836D"/>
  <w15:chartTrackingRefBased/>
  <w15:docId w15:val="{59990912-8045-440E-AB9C-A0CAE8529A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B1E3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B1E3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61</Words>
  <Characters>350</Characters>
  <Application>Microsoft Office Word</Application>
  <DocSecurity>0</DocSecurity>
  <Lines>2</Lines>
  <Paragraphs>1</Paragraphs>
  <ScaleCrop>false</ScaleCrop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ijeet s</cp:lastModifiedBy>
  <cp:revision>3</cp:revision>
  <dcterms:created xsi:type="dcterms:W3CDTF">2021-03-26T13:46:00Z</dcterms:created>
  <dcterms:modified xsi:type="dcterms:W3CDTF">2024-08-24T05:21:00Z</dcterms:modified>
</cp:coreProperties>
</file>